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8130620" w:rsidR="007B649F" w:rsidRDefault="00172B25">
      <w:r>
        <w:t>ColdSculpt.Article</w:t>
      </w:r>
      <w:r w:rsidR="00A51D23">
        <w:t xml:space="preserve">.KP </w:t>
      </w:r>
      <w:r w:rsidR="00EA1EBE">
        <w:t>aesthetics. KA</w:t>
      </w:r>
    </w:p>
    <w:p w14:paraId="00000002" w14:textId="77777777" w:rsidR="007B649F" w:rsidRDefault="007B649F"/>
    <w:p w14:paraId="00000003" w14:textId="77777777" w:rsidR="007B649F" w:rsidRDefault="00172B25">
      <w:r>
        <w:t>KW ColdSculpt</w:t>
      </w:r>
    </w:p>
    <w:p w14:paraId="00000004" w14:textId="77777777" w:rsidR="007B649F" w:rsidRDefault="007B649F"/>
    <w:p w14:paraId="00000005" w14:textId="77777777" w:rsidR="007B649F" w:rsidRDefault="00172B25">
      <w:r>
        <w:t>/ColdSculpt CoolSculpting</w:t>
      </w:r>
    </w:p>
    <w:p w14:paraId="00000006" w14:textId="77777777" w:rsidR="007B649F" w:rsidRDefault="007B649F"/>
    <w:p w14:paraId="00000007" w14:textId="77777777" w:rsidR="007B649F" w:rsidRDefault="00172B25">
      <w:r>
        <w:t>META: ColdSculpt, or better known as CoolSculpting, is a fat freezing treatment that reduces stubborn bulges of fat cells in notorious problem areas like the belly.</w:t>
      </w:r>
    </w:p>
    <w:p w14:paraId="00000008" w14:textId="77777777" w:rsidR="007B649F" w:rsidRDefault="007B649F"/>
    <w:p w14:paraId="00000009" w14:textId="77777777" w:rsidR="007B649F" w:rsidRDefault="00172B25">
      <w:r>
        <w:t>ColdSculpt | Freeze Fat Cells</w:t>
      </w:r>
    </w:p>
    <w:p w14:paraId="0000000A" w14:textId="77777777" w:rsidR="007B649F" w:rsidRDefault="007B649F"/>
    <w:p w14:paraId="0000000B" w14:textId="0E0C3461" w:rsidR="007B649F" w:rsidRDefault="00172B25">
      <w:r>
        <w:t>ColdSculpt</w:t>
      </w:r>
      <w:r w:rsidR="007C171E">
        <w:t xml:space="preserve">, </w:t>
      </w:r>
      <w:r w:rsidR="00A51D23">
        <w:t>technically known as</w:t>
      </w:r>
      <w:r>
        <w:t xml:space="preserve"> CoolSculpting</w:t>
      </w:r>
      <w:r w:rsidR="00EA1EBE">
        <w:t>,</w:t>
      </w:r>
      <w:r>
        <w:t xml:space="preserve"> is a treatment that reduces stubborn bulges of fat from problem areas such as the abdomen, back, or thigh area. This procedure is entirely non-invasive. It provides you a safe, effective way to reduce unattractive bulges, turning them into attractive curves. Best of all, the ColdSculpt results you achieve are natural-looking and long-lasting.</w:t>
      </w:r>
    </w:p>
    <w:p w14:paraId="0000000C" w14:textId="77777777" w:rsidR="007B649F" w:rsidRDefault="007B649F"/>
    <w:p w14:paraId="0000000D" w14:textId="77777777" w:rsidR="007B649F" w:rsidRDefault="00172B25">
      <w:r>
        <w:t>Why People Choose ColdSculpt CoolSculpting</w:t>
      </w:r>
    </w:p>
    <w:p w14:paraId="0000000E" w14:textId="77777777" w:rsidR="007B649F" w:rsidRDefault="00172B25">
      <w:r>
        <w:t xml:space="preserve"> </w:t>
      </w:r>
    </w:p>
    <w:p w14:paraId="0000000F" w14:textId="77777777" w:rsidR="007B649F" w:rsidRDefault="00172B25">
      <w:pPr>
        <w:numPr>
          <w:ilvl w:val="0"/>
          <w:numId w:val="1"/>
        </w:numPr>
      </w:pPr>
      <w:r>
        <w:t>Proven effective and safe for men and women</w:t>
      </w:r>
    </w:p>
    <w:p w14:paraId="00000010" w14:textId="53782EF7" w:rsidR="007B649F" w:rsidRDefault="00EA1EBE">
      <w:pPr>
        <w:numPr>
          <w:ilvl w:val="0"/>
          <w:numId w:val="1"/>
        </w:numPr>
      </w:pPr>
      <w:r>
        <w:t>A g</w:t>
      </w:r>
      <w:r w:rsidR="00172B25">
        <w:t>reat alternative to invasive surgery</w:t>
      </w:r>
    </w:p>
    <w:p w14:paraId="00000011" w14:textId="77777777" w:rsidR="007B649F" w:rsidRDefault="00172B25">
      <w:pPr>
        <w:numPr>
          <w:ilvl w:val="0"/>
          <w:numId w:val="1"/>
        </w:numPr>
      </w:pPr>
      <w:r>
        <w:t>Natural-looking results</w:t>
      </w:r>
    </w:p>
    <w:p w14:paraId="00000012" w14:textId="77777777" w:rsidR="007B649F" w:rsidRDefault="00172B25">
      <w:pPr>
        <w:numPr>
          <w:ilvl w:val="0"/>
          <w:numId w:val="1"/>
        </w:numPr>
      </w:pPr>
      <w:r>
        <w:t>Sculpt a more curvaceous body</w:t>
      </w:r>
    </w:p>
    <w:p w14:paraId="00000013" w14:textId="77777777" w:rsidR="007B649F" w:rsidRDefault="00172B25">
      <w:pPr>
        <w:numPr>
          <w:ilvl w:val="0"/>
          <w:numId w:val="1"/>
        </w:numPr>
      </w:pPr>
      <w:r>
        <w:t>Minimal to no downtime required</w:t>
      </w:r>
    </w:p>
    <w:p w14:paraId="00000014" w14:textId="77777777" w:rsidR="007B649F" w:rsidRDefault="00172B25">
      <w:pPr>
        <w:numPr>
          <w:ilvl w:val="0"/>
          <w:numId w:val="1"/>
        </w:numPr>
      </w:pPr>
      <w:r>
        <w:t>Treatments that last just 35-minute</w:t>
      </w:r>
    </w:p>
    <w:p w14:paraId="00000015" w14:textId="77777777" w:rsidR="007B649F" w:rsidRDefault="00172B25">
      <w:pPr>
        <w:numPr>
          <w:ilvl w:val="0"/>
          <w:numId w:val="1"/>
        </w:numPr>
      </w:pPr>
      <w:r>
        <w:t>#1 fat reduction procedure on the market</w:t>
      </w:r>
    </w:p>
    <w:p w14:paraId="00000016" w14:textId="77777777" w:rsidR="007B649F" w:rsidRDefault="007B649F"/>
    <w:p w14:paraId="12F1124F" w14:textId="7C499D7D" w:rsidR="00F50929" w:rsidRPr="00F50929" w:rsidRDefault="00F50929" w:rsidP="00F50929">
      <w:pPr>
        <w:jc w:val="right"/>
        <w:rPr>
          <w:u w:val="single"/>
        </w:rPr>
      </w:pPr>
      <w:r w:rsidRPr="00F50929">
        <w:rPr>
          <w:u w:val="single"/>
        </w:rPr>
        <w:t>Related article: How much does CoolSculpting cost? &gt;&gt;</w:t>
      </w:r>
    </w:p>
    <w:p w14:paraId="61581982" w14:textId="77777777" w:rsidR="00F50929" w:rsidRDefault="00F50929"/>
    <w:p w14:paraId="00000017" w14:textId="19314A03" w:rsidR="007B649F" w:rsidRDefault="00172B25">
      <w:r>
        <w:t>How Does ColdSculpt CoolSculpting Work?</w:t>
      </w:r>
    </w:p>
    <w:p w14:paraId="00000018" w14:textId="77777777" w:rsidR="007B649F" w:rsidRDefault="007B649F"/>
    <w:p w14:paraId="00000019" w14:textId="2DA52EE5" w:rsidR="007B649F" w:rsidRDefault="00172B25">
      <w:r>
        <w:t xml:space="preserve">When a stubborn bulge of fat is </w:t>
      </w:r>
      <w:r w:rsidR="00EA1EBE">
        <w:t>Cold Sculpted</w:t>
      </w:r>
      <w:r>
        <w:t>, the skin with</w:t>
      </w:r>
      <w:r w:rsidR="00F50929">
        <w:t>stands</w:t>
      </w:r>
      <w:r>
        <w:t xml:space="preserve"> the freezing temperatures while the fat cells become brittle or hard. </w:t>
      </w:r>
      <w:r w:rsidR="00F50929">
        <w:t>T</w:t>
      </w:r>
      <w:r>
        <w:t>he fat cells freeze, resulting in the rupture of the cell’s membrane. When the membrane cracks, the cell will no longer store fat as usual. The cell becomes useless, dies, and processes out of the body.</w:t>
      </w:r>
    </w:p>
    <w:p w14:paraId="0000001A" w14:textId="77777777" w:rsidR="007B649F" w:rsidRDefault="007B649F"/>
    <w:p w14:paraId="0000001B" w14:textId="4AC22736" w:rsidR="007B649F" w:rsidRDefault="00172B25">
      <w:r>
        <w:t>Each ColdSculpt treatment uses a proprietary applicator. The applicators come in various sizes and work to isolate the bulges of fat and expose them to the fat freezing technology that destroys them. The applicator used during your treatment depends on your body and targeted outcome. Your technician will determine which applicator is best for you and give you the most transformative ColdSculpt results.</w:t>
      </w:r>
    </w:p>
    <w:p w14:paraId="1567303D" w14:textId="32B26409" w:rsidR="00F50929" w:rsidRDefault="00F50929"/>
    <w:p w14:paraId="00B478E0" w14:textId="24A93A5B" w:rsidR="00F50929" w:rsidRPr="00F50929" w:rsidRDefault="00F50929" w:rsidP="00F50929">
      <w:pPr>
        <w:jc w:val="right"/>
        <w:rPr>
          <w:u w:val="single"/>
        </w:rPr>
      </w:pPr>
      <w:r w:rsidRPr="00F50929">
        <w:rPr>
          <w:u w:val="single"/>
        </w:rPr>
        <w:t>Learn more about CoolSculpting &gt;&gt;</w:t>
      </w:r>
    </w:p>
    <w:p w14:paraId="0000001C" w14:textId="77777777" w:rsidR="007B649F" w:rsidRDefault="007B649F"/>
    <w:p w14:paraId="0000001D" w14:textId="77777777" w:rsidR="007B649F" w:rsidRDefault="00172B25">
      <w:r>
        <w:lastRenderedPageBreak/>
        <w:t>ColdSculpt for Long Term Fat Reduction</w:t>
      </w:r>
    </w:p>
    <w:p w14:paraId="0000001E" w14:textId="77777777" w:rsidR="007B649F" w:rsidRDefault="007B649F"/>
    <w:p w14:paraId="0000001F" w14:textId="6CDED5F4" w:rsidR="007B649F" w:rsidRDefault="00172B25">
      <w:r>
        <w:t xml:space="preserve">Fat reduction treatments </w:t>
      </w:r>
      <w:r w:rsidR="00EA1EBE">
        <w:t xml:space="preserve">are commonly confused with </w:t>
      </w:r>
      <w:r>
        <w:t>weight loss treatments.</w:t>
      </w:r>
      <w:r w:rsidR="00EA1EBE">
        <w:t xml:space="preserve"> </w:t>
      </w:r>
      <w:proofErr w:type="gramStart"/>
      <w:r w:rsidR="00EA1EBE">
        <w:t>But</w:t>
      </w:r>
      <w:proofErr w:type="gramEnd"/>
      <w:r w:rsidR="00EA1EBE">
        <w:t xml:space="preserve"> the two are very different.</w:t>
      </w:r>
      <w:r>
        <w:t xml:space="preserve"> During weight loss, fat cells shrink. Those cells suffer no damage, and the fat can expand again if the person regains the weight they lost.</w:t>
      </w:r>
    </w:p>
    <w:p w14:paraId="00000020" w14:textId="77777777" w:rsidR="007B649F" w:rsidRDefault="007B649F"/>
    <w:p w14:paraId="00000021" w14:textId="44AE91C5" w:rsidR="007B649F" w:rsidRDefault="00172B25">
      <w:r>
        <w:t xml:space="preserve">When you ColdSculpt your fat cells, you eradicate the cell. This fat freezing treatment helps you reduce the number of fat cells in the body. Once the cells are eliminated, they cannot grow back or re-expand. The cells are gone for good. Therefore, </w:t>
      </w:r>
      <w:r w:rsidR="00EA1EBE">
        <w:t xml:space="preserve">the </w:t>
      </w:r>
      <w:r>
        <w:t>fat reduction from ColdSculpting is long-lasting.</w:t>
      </w:r>
    </w:p>
    <w:p w14:paraId="6F6111B8" w14:textId="79F1B9E7" w:rsidR="00F50929" w:rsidRDefault="00F50929"/>
    <w:p w14:paraId="4975BFA4" w14:textId="66332E53" w:rsidR="00F50929" w:rsidRPr="00F50929" w:rsidRDefault="00F50929" w:rsidP="00F50929">
      <w:pPr>
        <w:jc w:val="right"/>
        <w:rPr>
          <w:u w:val="single"/>
        </w:rPr>
      </w:pPr>
      <w:r w:rsidRPr="00F50929">
        <w:rPr>
          <w:u w:val="single"/>
        </w:rPr>
        <w:t>Check out real patient results: Before and After Images &gt;&gt;</w:t>
      </w:r>
    </w:p>
    <w:p w14:paraId="00000022" w14:textId="77777777" w:rsidR="007B649F" w:rsidRDefault="007B649F"/>
    <w:p w14:paraId="00000023" w14:textId="77777777" w:rsidR="007B649F" w:rsidRDefault="00172B25">
      <w:r>
        <w:t>CoolSculpt Treatment Areas</w:t>
      </w:r>
    </w:p>
    <w:p w14:paraId="00000024" w14:textId="77777777" w:rsidR="007B649F" w:rsidRDefault="007B649F"/>
    <w:p w14:paraId="00000025" w14:textId="4FDD7367" w:rsidR="007B649F" w:rsidRDefault="00172B25">
      <w:pPr>
        <w:numPr>
          <w:ilvl w:val="0"/>
          <w:numId w:val="2"/>
        </w:numPr>
      </w:pPr>
      <w:r>
        <w:t>Belly fat</w:t>
      </w:r>
      <w:r w:rsidR="00A51D23">
        <w:t xml:space="preserve"> (abdomen)</w:t>
      </w:r>
    </w:p>
    <w:p w14:paraId="00000026" w14:textId="062561D1" w:rsidR="007B649F" w:rsidRDefault="00172B25">
      <w:pPr>
        <w:numPr>
          <w:ilvl w:val="0"/>
          <w:numId w:val="2"/>
        </w:numPr>
      </w:pPr>
      <w:r>
        <w:t>Love handles</w:t>
      </w:r>
      <w:r w:rsidR="00A51D23">
        <w:t xml:space="preserve"> (flanks)</w:t>
      </w:r>
    </w:p>
    <w:p w14:paraId="00000027" w14:textId="77777777" w:rsidR="007B649F" w:rsidRDefault="00172B25">
      <w:pPr>
        <w:numPr>
          <w:ilvl w:val="0"/>
          <w:numId w:val="2"/>
        </w:numPr>
      </w:pPr>
      <w:r>
        <w:t>Hips</w:t>
      </w:r>
    </w:p>
    <w:p w14:paraId="00000028" w14:textId="3D4044DA" w:rsidR="007B649F" w:rsidRDefault="00172B25">
      <w:pPr>
        <w:numPr>
          <w:ilvl w:val="0"/>
          <w:numId w:val="2"/>
        </w:numPr>
      </w:pPr>
      <w:r>
        <w:t xml:space="preserve">Armpit </w:t>
      </w:r>
      <w:r w:rsidR="00A51D23">
        <w:t>(bra bulge)</w:t>
      </w:r>
    </w:p>
    <w:p w14:paraId="00000029" w14:textId="77777777" w:rsidR="007B649F" w:rsidRDefault="00172B25">
      <w:pPr>
        <w:numPr>
          <w:ilvl w:val="0"/>
          <w:numId w:val="2"/>
        </w:numPr>
      </w:pPr>
      <w:r>
        <w:t>Back</w:t>
      </w:r>
    </w:p>
    <w:p w14:paraId="0000002A" w14:textId="77777777" w:rsidR="007B649F" w:rsidRDefault="00172B25">
      <w:pPr>
        <w:numPr>
          <w:ilvl w:val="0"/>
          <w:numId w:val="2"/>
        </w:numPr>
      </w:pPr>
      <w:r>
        <w:t>Inner and outer thigh</w:t>
      </w:r>
    </w:p>
    <w:p w14:paraId="0000002B" w14:textId="77777777" w:rsidR="007B649F" w:rsidRDefault="00172B25">
      <w:pPr>
        <w:numPr>
          <w:ilvl w:val="0"/>
          <w:numId w:val="2"/>
        </w:numPr>
      </w:pPr>
      <w:r>
        <w:t>Upper thigh</w:t>
      </w:r>
    </w:p>
    <w:p w14:paraId="0F8E0BBB" w14:textId="745A08BA" w:rsidR="00F50929" w:rsidRDefault="00172B25">
      <w:pPr>
        <w:numPr>
          <w:ilvl w:val="0"/>
          <w:numId w:val="2"/>
        </w:numPr>
      </w:pPr>
      <w:r>
        <w:t>Double chin and neck area</w:t>
      </w:r>
      <w:r w:rsidR="00A51D23">
        <w:t xml:space="preserve"> (submental fullness)</w:t>
      </w:r>
    </w:p>
    <w:p w14:paraId="4E3FC31A" w14:textId="77777777" w:rsidR="00F50929" w:rsidRDefault="00F50929" w:rsidP="00F50929"/>
    <w:p w14:paraId="0000002C" w14:textId="5688CB67" w:rsidR="007B649F" w:rsidRPr="00F50929" w:rsidRDefault="00F50929" w:rsidP="00F50929">
      <w:pPr>
        <w:jc w:val="right"/>
        <w:rPr>
          <w:u w:val="single"/>
        </w:rPr>
      </w:pPr>
      <w:r w:rsidRPr="00F50929">
        <w:rPr>
          <w:u w:val="single"/>
        </w:rPr>
        <w:t xml:space="preserve">Related article: CoolSculpting at home: Why DIY CoolSculpting </w:t>
      </w:r>
      <w:r w:rsidR="00EA1EBE" w:rsidRPr="00F50929">
        <w:rPr>
          <w:u w:val="single"/>
        </w:rPr>
        <w:t>Does not</w:t>
      </w:r>
      <w:r w:rsidRPr="00F50929">
        <w:rPr>
          <w:u w:val="single"/>
        </w:rPr>
        <w:t xml:space="preserve"> Work &gt;&gt;</w:t>
      </w:r>
      <w:r w:rsidR="00172B25" w:rsidRPr="00F50929">
        <w:rPr>
          <w:u w:val="single"/>
        </w:rPr>
        <w:br/>
      </w:r>
    </w:p>
    <w:p w14:paraId="0000002D" w14:textId="77777777" w:rsidR="007B649F" w:rsidRDefault="00172B25">
      <w:r>
        <w:t>ColdSculpt a Skinnier You</w:t>
      </w:r>
    </w:p>
    <w:p w14:paraId="0000002E" w14:textId="77777777" w:rsidR="007B649F" w:rsidRDefault="007B649F"/>
    <w:p w14:paraId="0000002F" w14:textId="1A822683" w:rsidR="007B649F" w:rsidRDefault="00EA1EBE">
      <w:r>
        <w:t>Please do not</w:t>
      </w:r>
      <w:r w:rsidR="00172B25">
        <w:t xml:space="preserve"> waste your time by shrinking your fat cells when you can ColdSculpt them and eliminate those unattractive fat bulges. To learn more, contact </w:t>
      </w:r>
      <w:r w:rsidR="00A51D23">
        <w:t>KP Aesthetics</w:t>
      </w:r>
      <w:r w:rsidR="00172B25">
        <w:t>. We are the leading provider of CoolSculpting in</w:t>
      </w:r>
      <w:r w:rsidR="00A51D23">
        <w:t xml:space="preserve"> Newtown Square and proud to serve the surrounding communities of </w:t>
      </w:r>
      <w:r w:rsidR="00A51D23">
        <w:rPr>
          <w:rFonts w:ascii="Calibri" w:hAnsi="Calibri" w:cs="Calibri"/>
        </w:rPr>
        <w:t>Westchester and the Glen Mills</w:t>
      </w:r>
      <w:r w:rsidR="00172B25">
        <w:t xml:space="preserve">. You can call us </w:t>
      </w:r>
      <w:r>
        <w:t xml:space="preserve">at </w:t>
      </w:r>
      <w:r w:rsidR="00A51D23">
        <w:rPr>
          <w:rFonts w:ascii="Calibri" w:hAnsi="Calibri" w:cs="Calibri"/>
        </w:rPr>
        <w:t>484-420-4094</w:t>
      </w:r>
      <w:r w:rsidR="00172B25">
        <w:t xml:space="preserve"> to schedule your complimentary</w:t>
      </w:r>
      <w:r w:rsidR="00A51D23">
        <w:t xml:space="preserve"> </w:t>
      </w:r>
      <w:r w:rsidR="00172B25">
        <w:t>consultation.</w:t>
      </w:r>
    </w:p>
    <w:sectPr w:rsidR="007B649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15E4C"/>
    <w:multiLevelType w:val="multilevel"/>
    <w:tmpl w:val="B4F82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4FA5BDB"/>
    <w:multiLevelType w:val="multilevel"/>
    <w:tmpl w:val="75F4AC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QzNTA1M7S0MDdV0lEKTi0uzszPAykwrgUAGIQ5pCwAAAA="/>
  </w:docVars>
  <w:rsids>
    <w:rsidRoot w:val="007B649F"/>
    <w:rsid w:val="000C6BF8"/>
    <w:rsid w:val="00172B25"/>
    <w:rsid w:val="00252434"/>
    <w:rsid w:val="007B649F"/>
    <w:rsid w:val="007C171E"/>
    <w:rsid w:val="00A51D23"/>
    <w:rsid w:val="00EA1EBE"/>
    <w:rsid w:val="00F50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B6E18"/>
  <w15:docId w15:val="{EA33379A-E312-473A-B503-AA375B0F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6</Words>
  <Characters>2702</Characters>
  <Application>Microsoft Office Word</Application>
  <DocSecurity>0</DocSecurity>
  <Lines>77</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6-22T18:22:00Z</dcterms:created>
  <dcterms:modified xsi:type="dcterms:W3CDTF">2020-06-22T18:22:00Z</dcterms:modified>
</cp:coreProperties>
</file>